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04F6E222" w:rsidR="0010663D" w:rsidRPr="00F1233C" w:rsidRDefault="00F1233C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THAIS OLIVEIRA MARAL</w:t>
      </w:r>
    </w:p>
    <w:p w14:paraId="5B4EE084" w14:textId="74B297AD" w:rsidR="00F1233C" w:rsidRPr="00F1233C" w:rsidRDefault="00F1233C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LUANA AKEMI</w:t>
      </w:r>
    </w:p>
    <w:p w14:paraId="60AA3CC3" w14:textId="6A6AA477" w:rsidR="00F1233C" w:rsidRPr="00F1233C" w:rsidRDefault="00F1233C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RAY</w:t>
      </w:r>
    </w:p>
    <w:p w14:paraId="0AD385E4" w14:textId="1A7BBD43" w:rsidR="0010663D" w:rsidRPr="00F1233C" w:rsidRDefault="00F1233C" w:rsidP="00F1233C">
      <w:pPr>
        <w:spacing w:after="120"/>
        <w:jc w:val="center"/>
        <w:rPr>
          <w:color w:val="000000" w:themeColor="text1"/>
          <w:sz w:val="40"/>
          <w:szCs w:val="40"/>
        </w:rPr>
      </w:pPr>
      <w:r w:rsidRPr="00F1233C">
        <w:rPr>
          <w:color w:val="000000" w:themeColor="text1"/>
          <w:sz w:val="40"/>
          <w:szCs w:val="40"/>
        </w:rPr>
        <w:t>JULIA</w:t>
      </w:r>
    </w:p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24A601BF" w:rsidR="0010663D" w:rsidRPr="0083065D" w:rsidRDefault="0083065D" w:rsidP="0010663D">
      <w:pPr>
        <w:jc w:val="center"/>
        <w:rPr>
          <w:color w:val="000000" w:themeColor="text1"/>
          <w:sz w:val="32"/>
          <w:szCs w:val="32"/>
        </w:rPr>
      </w:pPr>
      <w:r w:rsidRPr="0083065D">
        <w:rPr>
          <w:color w:val="000000" w:themeColor="text1"/>
          <w:sz w:val="32"/>
          <w:szCs w:val="32"/>
        </w:rPr>
        <w:t>GEET CURITIB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2E6F91F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93FC82A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47BE2F4F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  <w:p w14:paraId="73036ABA" w14:textId="720FE369" w:rsidR="00EC5D93" w:rsidRDefault="00EC5D93" w:rsidP="00C253D8">
                            <w:pPr>
                              <w:spacing w:after="0"/>
                            </w:pPr>
                            <w:r>
                              <w:t>Prof. Tiago Adelino Navarr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0FD45442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47BE2F4F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  <w:p w14:paraId="73036ABA" w14:textId="720FE369" w:rsidR="00EC5D93" w:rsidRDefault="00EC5D93" w:rsidP="00C253D8">
                      <w:pPr>
                        <w:spacing w:after="0"/>
                      </w:pPr>
                      <w:r>
                        <w:t>Prof. Tiago Adelino Navarr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0872893" w14:textId="77777777" w:rsidR="00885E6A" w:rsidRDefault="00885E6A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478DAFD" w:rsidR="0010663D" w:rsidRDefault="0010663D" w:rsidP="0010663D">
      <w:pPr>
        <w:jc w:val="center"/>
      </w:pPr>
      <w:r>
        <w:t>202</w:t>
      </w:r>
      <w:r w:rsidR="00EC5D93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77777777" w:rsidR="00FA629D" w:rsidRDefault="00FA629D" w:rsidP="00E83DA1"/>
    <w:tbl>
      <w:tblPr>
        <w:tblStyle w:val="Tabelacomgrade"/>
        <w:tblW w:w="9641" w:type="dxa"/>
        <w:tblInd w:w="-5" w:type="dxa"/>
        <w:tblLook w:val="04A0" w:firstRow="1" w:lastRow="0" w:firstColumn="1" w:lastColumn="0" w:noHBand="0" w:noVBand="1"/>
      </w:tblPr>
      <w:tblGrid>
        <w:gridCol w:w="1978"/>
        <w:gridCol w:w="7663"/>
      </w:tblGrid>
      <w:tr w:rsidR="000A5C41" w:rsidRPr="00FA629D" w14:paraId="0D883202" w14:textId="77777777" w:rsidTr="00EF0FC4">
        <w:trPr>
          <w:trHeight w:val="912"/>
        </w:trPr>
        <w:tc>
          <w:tcPr>
            <w:tcW w:w="9641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EF0FC4">
        <w:trPr>
          <w:trHeight w:val="997"/>
        </w:trPr>
        <w:tc>
          <w:tcPr>
            <w:tcW w:w="9641" w:type="dxa"/>
            <w:gridSpan w:val="2"/>
            <w:vAlign w:val="center"/>
          </w:tcPr>
          <w:p w14:paraId="2AA716F9" w14:textId="698B996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EF5692">
              <w:rPr>
                <w:sz w:val="24"/>
                <w:szCs w:val="24"/>
              </w:rPr>
              <w:t xml:space="preserve"> </w:t>
            </w:r>
            <w:r w:rsidR="0079367C">
              <w:rPr>
                <w:sz w:val="24"/>
                <w:szCs w:val="24"/>
              </w:rPr>
              <w:t xml:space="preserve">GEET CURITIBA </w:t>
            </w:r>
          </w:p>
        </w:tc>
      </w:tr>
      <w:tr w:rsidR="0094014C" w:rsidRPr="00FA629D" w14:paraId="45E43ACB" w14:textId="77777777" w:rsidTr="00EF0FC4">
        <w:trPr>
          <w:trHeight w:val="1011"/>
        </w:trPr>
        <w:tc>
          <w:tcPr>
            <w:tcW w:w="1978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766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EF0FC4">
        <w:trPr>
          <w:trHeight w:val="1409"/>
        </w:trPr>
        <w:tc>
          <w:tcPr>
            <w:tcW w:w="1978" w:type="dxa"/>
            <w:vAlign w:val="center"/>
          </w:tcPr>
          <w:p w14:paraId="4FF55012" w14:textId="20351306" w:rsidR="0094014C" w:rsidRPr="00FA629D" w:rsidRDefault="00663701" w:rsidP="006637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F1233C">
              <w:rPr>
                <w:sz w:val="24"/>
                <w:szCs w:val="24"/>
              </w:rPr>
              <w:t>romover o conhecimento de pontos turísticos de Curitiba</w:t>
            </w:r>
          </w:p>
        </w:tc>
        <w:tc>
          <w:tcPr>
            <w:tcW w:w="7663" w:type="dxa"/>
            <w:vAlign w:val="center"/>
          </w:tcPr>
          <w:p w14:paraId="36CCE7E5" w14:textId="77777777" w:rsidR="006B7967" w:rsidRDefault="006B7967" w:rsidP="0094014C">
            <w:pPr>
              <w:rPr>
                <w:sz w:val="24"/>
                <w:szCs w:val="24"/>
              </w:rPr>
            </w:pPr>
          </w:p>
          <w:p w14:paraId="09A5BC1F" w14:textId="7FDF5BAD" w:rsidR="0094014C" w:rsidRPr="00FA629D" w:rsidRDefault="006B7967" w:rsidP="006E3B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mover o conhecimento dos pontos turísticos de Curitiba destacando a cultura, arquitetura e belas paisagens naturais como o Jardim Botânico, a Ópera de Arame, o Parque Barigui, o Museu Oscar Niemeyer, entre outros locais emblemáticos que refletem a história e a beleza da cidade.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EF0FC4">
        <w:trPr>
          <w:trHeight w:val="1381"/>
        </w:trPr>
        <w:tc>
          <w:tcPr>
            <w:tcW w:w="1978" w:type="dxa"/>
            <w:vAlign w:val="center"/>
          </w:tcPr>
          <w:p w14:paraId="5FB0630C" w14:textId="45A475A6" w:rsidR="0094014C" w:rsidRPr="00FA629D" w:rsidRDefault="00F1233C" w:rsidP="0066370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r </w:t>
            </w:r>
            <w:r w:rsidR="00663701">
              <w:rPr>
                <w:sz w:val="24"/>
                <w:szCs w:val="24"/>
              </w:rPr>
              <w:t>restaurantes, cafés, eventos, e outros diversos pontos de lazer e entretenimento</w:t>
            </w:r>
          </w:p>
        </w:tc>
        <w:tc>
          <w:tcPr>
            <w:tcW w:w="7663" w:type="dxa"/>
            <w:vAlign w:val="center"/>
          </w:tcPr>
          <w:p w14:paraId="7735968B" w14:textId="77777777" w:rsidR="00810D5D" w:rsidRDefault="00810D5D" w:rsidP="006E3B23">
            <w:pPr>
              <w:jc w:val="center"/>
              <w:rPr>
                <w:sz w:val="24"/>
                <w:szCs w:val="24"/>
              </w:rPr>
            </w:pPr>
          </w:p>
          <w:p w14:paraId="37784C90" w14:textId="551D4360" w:rsidR="0094014C" w:rsidRPr="00FA629D" w:rsidRDefault="00810D5D" w:rsidP="006E3B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r restaurantes, cafés, eventos e outros pontos de lazer e entretenimento em Curitiba, promovendo a vivacidade e diversidade da cidade. Isso envolve destacar uma ampla gama de opções gastronômicas, desde restaurantes tradicionais até cafés aconchegantes. Além </w:t>
            </w:r>
            <w:r w:rsidR="00382C40">
              <w:rPr>
                <w:sz w:val="24"/>
                <w:szCs w:val="24"/>
              </w:rPr>
              <w:t>de</w:t>
            </w:r>
            <w:r>
              <w:rPr>
                <w:sz w:val="24"/>
                <w:szCs w:val="24"/>
              </w:rPr>
              <w:t xml:space="preserve"> divulgar eventos culturais, festivais, exposições e atividades </w:t>
            </w:r>
            <w:r w:rsidR="00372C91">
              <w:rPr>
                <w:sz w:val="24"/>
                <w:szCs w:val="24"/>
              </w:rPr>
              <w:t>q</w:t>
            </w:r>
            <w:r>
              <w:rPr>
                <w:sz w:val="24"/>
                <w:szCs w:val="24"/>
              </w:rPr>
              <w:t>ue ofereçam momentos de lazer e entretenimento</w:t>
            </w:r>
            <w:r w:rsidR="00372C91">
              <w:rPr>
                <w:sz w:val="24"/>
                <w:szCs w:val="24"/>
              </w:rPr>
              <w:t>.</w:t>
            </w:r>
          </w:p>
          <w:p w14:paraId="0CD4B361" w14:textId="362EAB8F" w:rsidR="001C1A49" w:rsidRPr="00FA629D" w:rsidRDefault="001C1A49" w:rsidP="006E3B23">
            <w:pPr>
              <w:jc w:val="center"/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EF0FC4">
        <w:trPr>
          <w:trHeight w:val="1409"/>
        </w:trPr>
        <w:tc>
          <w:tcPr>
            <w:tcW w:w="1978" w:type="dxa"/>
            <w:vAlign w:val="center"/>
          </w:tcPr>
          <w:p w14:paraId="2A4A108E" w14:textId="32C0C4DE" w:rsidR="0094014C" w:rsidRPr="00FA629D" w:rsidRDefault="00EF0FC4" w:rsidP="0094014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judar tanto moradores e turistas de Curitiba </w:t>
            </w:r>
          </w:p>
        </w:tc>
        <w:tc>
          <w:tcPr>
            <w:tcW w:w="7663" w:type="dxa"/>
            <w:vAlign w:val="center"/>
          </w:tcPr>
          <w:p w14:paraId="46353A9C" w14:textId="77777777" w:rsidR="005659A9" w:rsidRDefault="005659A9" w:rsidP="006E3B23">
            <w:pPr>
              <w:jc w:val="center"/>
              <w:rPr>
                <w:sz w:val="24"/>
                <w:szCs w:val="24"/>
              </w:rPr>
            </w:pPr>
          </w:p>
          <w:p w14:paraId="25B19DBF" w14:textId="4A7A0596" w:rsidR="0094014C" w:rsidRPr="00FA629D" w:rsidRDefault="005659A9" w:rsidP="006E3B2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judar tanto moradores quanto turistas de Curitiba, fornecendo informações abrangentes e úteis sobre as atrações e eventos disponíveis na cidade. Isso inclui divulgar os principais pontos de interesse além de fornecer dicas sobre preço, horários e rotas para o local. Dessa forma, tanto os moradores locais quanto os visitantes podem desfrutar plenamente de tudo o que Curitiba tem a oferecer.</w:t>
            </w:r>
          </w:p>
          <w:p w14:paraId="7669E19D" w14:textId="1D1E1252" w:rsidR="001C1A49" w:rsidRPr="00FA629D" w:rsidRDefault="001C1A49" w:rsidP="006E3B23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2BDE7B67" w14:textId="77777777" w:rsidR="00E83DA1" w:rsidRDefault="00E83DA1" w:rsidP="0094014C">
      <w:pPr>
        <w:ind w:left="708"/>
      </w:pPr>
    </w:p>
    <w:p w14:paraId="5DA1D672" w14:textId="77777777" w:rsidR="00E83DA1" w:rsidRDefault="00E83DA1" w:rsidP="0094014C">
      <w:pPr>
        <w:ind w:left="708"/>
      </w:pPr>
    </w:p>
    <w:p w14:paraId="72D87F8D" w14:textId="77777777" w:rsidR="00E83DA1" w:rsidRDefault="00E83DA1" w:rsidP="0094014C">
      <w:pPr>
        <w:ind w:left="708"/>
      </w:pPr>
    </w:p>
    <w:p w14:paraId="7D20605B" w14:textId="47D77EBE" w:rsidR="00F76475" w:rsidRDefault="00E47060" w:rsidP="00E83DA1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2015AB1F" w14:textId="77777777" w:rsidR="00E83DA1" w:rsidRPr="00E83DA1" w:rsidRDefault="00E83DA1" w:rsidP="00E83DA1"/>
    <w:tbl>
      <w:tblPr>
        <w:tblStyle w:val="Tabelacomgrade"/>
        <w:tblW w:w="6465" w:type="dxa"/>
        <w:tblInd w:w="1416" w:type="dxa"/>
        <w:tblLook w:val="04A0" w:firstRow="1" w:lastRow="0" w:firstColumn="1" w:lastColumn="0" w:noHBand="0" w:noVBand="1"/>
      </w:tblPr>
      <w:tblGrid>
        <w:gridCol w:w="3077"/>
        <w:gridCol w:w="3388"/>
      </w:tblGrid>
      <w:tr w:rsidR="003A4DD3" w:rsidRPr="00F76475" w14:paraId="49BFD08D" w14:textId="77777777" w:rsidTr="00EF5692">
        <w:trPr>
          <w:trHeight w:val="713"/>
        </w:trPr>
        <w:tc>
          <w:tcPr>
            <w:tcW w:w="6465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EF5692">
        <w:trPr>
          <w:trHeight w:val="774"/>
        </w:trPr>
        <w:tc>
          <w:tcPr>
            <w:tcW w:w="6465" w:type="dxa"/>
            <w:gridSpan w:val="2"/>
            <w:vAlign w:val="center"/>
          </w:tcPr>
          <w:p w14:paraId="22F65F7D" w14:textId="7A805633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79367C">
              <w:rPr>
                <w:sz w:val="24"/>
                <w:szCs w:val="24"/>
              </w:rPr>
              <w:t xml:space="preserve"> GEET CURITIBA </w:t>
            </w:r>
          </w:p>
        </w:tc>
      </w:tr>
      <w:tr w:rsidR="0094014C" w:rsidRPr="00F76475" w14:paraId="7A3AC52F" w14:textId="77777777" w:rsidTr="00EF5692">
        <w:trPr>
          <w:trHeight w:val="3116"/>
        </w:trPr>
        <w:tc>
          <w:tcPr>
            <w:tcW w:w="3077" w:type="dxa"/>
          </w:tcPr>
          <w:p w14:paraId="7790939C" w14:textId="37036B56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5037398B" w14:textId="77777777" w:rsidR="00E86E3E" w:rsidRPr="00E86E3E" w:rsidRDefault="00E86E3E" w:rsidP="0094014C">
            <w:pPr>
              <w:rPr>
                <w:b/>
                <w:bCs/>
                <w:sz w:val="24"/>
                <w:szCs w:val="24"/>
              </w:rPr>
            </w:pPr>
          </w:p>
          <w:p w14:paraId="2D6E6933" w14:textId="25DA6C1A" w:rsidR="00E86E3E" w:rsidRDefault="00E86E3E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site informativo sobre </w:t>
            </w:r>
            <w:r w:rsidR="00E23B14">
              <w:rPr>
                <w:sz w:val="24"/>
                <w:szCs w:val="24"/>
              </w:rPr>
              <w:t>lugares turísticos</w:t>
            </w:r>
            <w:r w:rsidR="00EC2DA6">
              <w:rPr>
                <w:sz w:val="24"/>
                <w:szCs w:val="24"/>
              </w:rPr>
              <w:t xml:space="preserve"> e eventos de Curitiba.</w:t>
            </w:r>
          </w:p>
          <w:p w14:paraId="63220199" w14:textId="67343B14" w:rsidR="00EF5692" w:rsidRPr="00F76475" w:rsidRDefault="00EF5692" w:rsidP="0094014C">
            <w:pPr>
              <w:rPr>
                <w:sz w:val="24"/>
                <w:szCs w:val="24"/>
              </w:rPr>
            </w:pPr>
          </w:p>
        </w:tc>
        <w:tc>
          <w:tcPr>
            <w:tcW w:w="338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49DBBDE0" w:rsidR="00130C93" w:rsidRPr="00F76475" w:rsidRDefault="00472DA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um site comercial 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EF5692">
        <w:trPr>
          <w:trHeight w:val="3896"/>
        </w:trPr>
        <w:tc>
          <w:tcPr>
            <w:tcW w:w="3077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7F7F82A4" w14:textId="606D9638" w:rsidR="00EF5692" w:rsidRDefault="00EF5692" w:rsidP="0094014C">
            <w:pPr>
              <w:rPr>
                <w:sz w:val="24"/>
                <w:szCs w:val="24"/>
              </w:rPr>
            </w:pPr>
          </w:p>
          <w:p w14:paraId="453389AA" w14:textId="7E66E997" w:rsidR="00EF5692" w:rsidRDefault="007D79E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</w:t>
            </w:r>
            <w:r w:rsidR="00C22E85">
              <w:rPr>
                <w:sz w:val="24"/>
                <w:szCs w:val="24"/>
              </w:rPr>
              <w:t xml:space="preserve">z </w:t>
            </w:r>
            <w:r>
              <w:rPr>
                <w:sz w:val="24"/>
                <w:szCs w:val="24"/>
              </w:rPr>
              <w:t xml:space="preserve">um </w:t>
            </w:r>
            <w:r w:rsidR="00932C0C">
              <w:rPr>
                <w:sz w:val="24"/>
                <w:szCs w:val="24"/>
              </w:rPr>
              <w:t>filtros</w:t>
            </w:r>
            <w:r>
              <w:rPr>
                <w:sz w:val="24"/>
                <w:szCs w:val="24"/>
              </w:rPr>
              <w:t xml:space="preserve"> de </w:t>
            </w:r>
            <w:r w:rsidR="00C22E85">
              <w:rPr>
                <w:sz w:val="24"/>
                <w:szCs w:val="24"/>
              </w:rPr>
              <w:t xml:space="preserve">busca personalizado </w:t>
            </w:r>
            <w:r w:rsidR="00932C0C">
              <w:rPr>
                <w:sz w:val="24"/>
                <w:szCs w:val="24"/>
              </w:rPr>
              <w:t xml:space="preserve">e permitirá comentários </w:t>
            </w:r>
            <w:r w:rsidR="00E5009B">
              <w:rPr>
                <w:sz w:val="24"/>
                <w:szCs w:val="24"/>
              </w:rPr>
              <w:t>e feedbacks dos usuários sobre os locais .</w:t>
            </w:r>
          </w:p>
          <w:p w14:paraId="3BAB8353" w14:textId="1381674E" w:rsidR="00EF5692" w:rsidRPr="00F76475" w:rsidRDefault="00EF5692" w:rsidP="0094014C">
            <w:pPr>
              <w:rPr>
                <w:sz w:val="24"/>
                <w:szCs w:val="24"/>
              </w:rPr>
            </w:pPr>
          </w:p>
        </w:tc>
        <w:tc>
          <w:tcPr>
            <w:tcW w:w="338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68F50DA" w14:textId="57A193C4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46E3B0F1" w:rsidR="00EF5692" w:rsidRPr="00F76475" w:rsidRDefault="00EF569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irá fazer </w:t>
            </w:r>
            <w:r w:rsidR="00CF6CEE">
              <w:rPr>
                <w:sz w:val="24"/>
                <w:szCs w:val="24"/>
              </w:rPr>
              <w:t>reservas e compras</w:t>
            </w:r>
            <w:r>
              <w:rPr>
                <w:sz w:val="24"/>
                <w:szCs w:val="24"/>
              </w:rPr>
              <w:t xml:space="preserve">, promover promoções ou descontos </w:t>
            </w:r>
            <w:r w:rsidR="00C22E85">
              <w:rPr>
                <w:sz w:val="24"/>
                <w:szCs w:val="24"/>
              </w:rPr>
              <w:t>dos</w:t>
            </w:r>
            <w:r>
              <w:rPr>
                <w:sz w:val="24"/>
                <w:szCs w:val="24"/>
              </w:rPr>
              <w:t xml:space="preserve"> estabelecimentos</w:t>
            </w:r>
            <w:r w:rsidR="00C22E85">
              <w:rPr>
                <w:sz w:val="24"/>
                <w:szCs w:val="24"/>
              </w:rPr>
              <w:t>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1B26981D" w14:textId="6E290FE6" w:rsidR="007F18BE" w:rsidRDefault="007F18BE" w:rsidP="0083065D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20F69550" w14:textId="77777777" w:rsidR="00631546" w:rsidRPr="00631546" w:rsidRDefault="00631546" w:rsidP="00631546"/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631546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631546" w14:paraId="1CEAAE0E" w14:textId="77777777" w:rsidTr="003B0865">
        <w:tc>
          <w:tcPr>
            <w:tcW w:w="704" w:type="dxa"/>
          </w:tcPr>
          <w:p w14:paraId="55C42C0D" w14:textId="2DD7E6F0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4456DA00" w14:textId="2ECAE878" w:rsidR="004B02D3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r interface responsiva para cadastro de usuário</w:t>
            </w:r>
          </w:p>
          <w:p w14:paraId="79727E0F" w14:textId="6841CAC2" w:rsidR="00631546" w:rsidRPr="00631546" w:rsidRDefault="00631546" w:rsidP="00631546">
            <w:pPr>
              <w:jc w:val="both"/>
              <w:rPr>
                <w:color w:val="000000" w:themeColor="text1"/>
                <w:sz w:val="24"/>
                <w:szCs w:val="24"/>
              </w:rPr>
            </w:pPr>
            <w:r w:rsidRPr="00631546">
              <w:rPr>
                <w:color w:val="000000" w:themeColor="text1"/>
                <w:sz w:val="24"/>
                <w:szCs w:val="24"/>
              </w:rPr>
              <w:t xml:space="preserve">Usuários: </w:t>
            </w:r>
            <w:r w:rsidR="003B0865" w:rsidRPr="00631546">
              <w:rPr>
                <w:color w:val="000000" w:themeColor="text1"/>
                <w:sz w:val="24"/>
                <w:szCs w:val="24"/>
              </w:rPr>
              <w:t xml:space="preserve">administrador </w:t>
            </w:r>
            <w:r w:rsidR="003843B6" w:rsidRPr="00631546">
              <w:rPr>
                <w:color w:val="000000" w:themeColor="text1"/>
                <w:sz w:val="24"/>
                <w:szCs w:val="24"/>
              </w:rPr>
              <w:t>e cliente</w:t>
            </w:r>
          </w:p>
        </w:tc>
      </w:tr>
      <w:tr w:rsidR="003B0865" w:rsidRPr="00631546" w14:paraId="14C7C457" w14:textId="77777777" w:rsidTr="003B0865">
        <w:tc>
          <w:tcPr>
            <w:tcW w:w="704" w:type="dxa"/>
          </w:tcPr>
          <w:p w14:paraId="54362A3B" w14:textId="15931B5F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7E9A00E6" w14:textId="77777777" w:rsidR="003843B6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 xml:space="preserve">Validar campos de entrada </w:t>
            </w:r>
            <w:r w:rsidR="003D5A62" w:rsidRPr="00631546">
              <w:rPr>
                <w:sz w:val="24"/>
                <w:szCs w:val="24"/>
              </w:rPr>
              <w:t>(</w:t>
            </w:r>
            <w:proofErr w:type="spellStart"/>
            <w:r w:rsidRPr="00631546">
              <w:rPr>
                <w:sz w:val="24"/>
                <w:szCs w:val="24"/>
              </w:rPr>
              <w:t>Re</w:t>
            </w:r>
            <w:r w:rsidR="003D5A62" w:rsidRPr="00631546">
              <w:rPr>
                <w:sz w:val="24"/>
                <w:szCs w:val="24"/>
              </w:rPr>
              <w:t>gE</w:t>
            </w:r>
            <w:r w:rsidRPr="00631546">
              <w:rPr>
                <w:sz w:val="24"/>
                <w:szCs w:val="24"/>
              </w:rPr>
              <w:t>x</w:t>
            </w:r>
            <w:proofErr w:type="spellEnd"/>
            <w:r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sz w:val="24"/>
                <w:szCs w:val="24"/>
              </w:rPr>
              <w:t>e/</w:t>
            </w:r>
            <w:r w:rsidRPr="00631546">
              <w:rPr>
                <w:sz w:val="24"/>
                <w:szCs w:val="24"/>
              </w:rPr>
              <w:t>ou Javascript</w:t>
            </w:r>
            <w:r w:rsidR="003D5A62" w:rsidRPr="00631546">
              <w:rPr>
                <w:sz w:val="24"/>
                <w:szCs w:val="24"/>
              </w:rPr>
              <w:t xml:space="preserve">) </w:t>
            </w:r>
          </w:p>
          <w:p w14:paraId="3CFF081A" w14:textId="5F73F565" w:rsidR="003B0865" w:rsidRPr="00631546" w:rsidRDefault="003D5A62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indicar quais dados serão obtidos para atender a qual funcionalidade esperada do sistema</w:t>
            </w:r>
          </w:p>
        </w:tc>
      </w:tr>
      <w:tr w:rsidR="003B0865" w:rsidRPr="00631546" w14:paraId="6101E765" w14:textId="77777777" w:rsidTr="003B0865">
        <w:tc>
          <w:tcPr>
            <w:tcW w:w="704" w:type="dxa"/>
          </w:tcPr>
          <w:p w14:paraId="33CC61F3" w14:textId="4967500A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42D66BC3" w14:textId="2F3DADD8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Autenticação de usuário com senha criptografada, mantida no BD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 xml:space="preserve">indicar quais os perfis que serão autenticados </w:t>
            </w:r>
          </w:p>
        </w:tc>
      </w:tr>
      <w:tr w:rsidR="003B0865" w:rsidRPr="00631546" w14:paraId="4FA3D1B3" w14:textId="77777777" w:rsidTr="003B0865">
        <w:tc>
          <w:tcPr>
            <w:tcW w:w="704" w:type="dxa"/>
          </w:tcPr>
          <w:p w14:paraId="3045A286" w14:textId="07FAF265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A78C3F2" w14:textId="6AA2AAA8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Exigir autenticação, caso o usuário acesse uma URL da aplicação quando não estiver autenticado.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>Indicar quais telas / URLs, de acordo com o escopo do projeto, que serão implementadas para apresentar este requisito funcionado</w:t>
            </w:r>
          </w:p>
        </w:tc>
      </w:tr>
      <w:tr w:rsidR="003B0865" w:rsidRPr="00631546" w14:paraId="06DFE69F" w14:textId="77777777" w:rsidTr="003B0865">
        <w:tc>
          <w:tcPr>
            <w:tcW w:w="704" w:type="dxa"/>
          </w:tcPr>
          <w:p w14:paraId="0D7E6ACC" w14:textId="4131CACF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45D3CF61" w14:textId="22081DDA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ontrolar e gerenciar a sessão com os dados do usuário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>indicar quais funcionalidades para quais perfis de usuário serão implementadas para apresentar este requisito funcionado</w:t>
            </w:r>
          </w:p>
        </w:tc>
      </w:tr>
      <w:tr w:rsidR="003B0865" w:rsidRPr="00631546" w14:paraId="50897C33" w14:textId="77777777" w:rsidTr="003B0865">
        <w:tc>
          <w:tcPr>
            <w:tcW w:w="704" w:type="dxa"/>
          </w:tcPr>
          <w:p w14:paraId="2C676C72" w14:textId="22E7EA1D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16B813BA" w14:textId="738E28F1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Identificar, na interface, o usuário autenticado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 xml:space="preserve">indicar quais telas </w:t>
            </w:r>
            <w:r w:rsidR="00E654B1" w:rsidRPr="00631546">
              <w:rPr>
                <w:color w:val="00B0F0"/>
                <w:sz w:val="24"/>
                <w:szCs w:val="24"/>
              </w:rPr>
              <w:t xml:space="preserve">/ funcionalidades </w:t>
            </w:r>
            <w:r w:rsidR="003D5A62" w:rsidRPr="00631546">
              <w:rPr>
                <w:color w:val="00B0F0"/>
                <w:sz w:val="24"/>
                <w:szCs w:val="24"/>
              </w:rPr>
              <w:t>serão implementadas para apresentar este requisito funcionado</w:t>
            </w:r>
          </w:p>
        </w:tc>
      </w:tr>
      <w:tr w:rsidR="003B0865" w:rsidRPr="00631546" w14:paraId="7BC0CC0D" w14:textId="77777777" w:rsidTr="003B0865">
        <w:tc>
          <w:tcPr>
            <w:tcW w:w="704" w:type="dxa"/>
          </w:tcPr>
          <w:p w14:paraId="2E6F2BA9" w14:textId="360D113C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79EAC1AA" w14:textId="3D63F707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Expirar a sessão do usuário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 xml:space="preserve">indicar quais telas </w:t>
            </w:r>
            <w:r w:rsidR="00E654B1" w:rsidRPr="00631546">
              <w:rPr>
                <w:color w:val="00B0F0"/>
                <w:sz w:val="24"/>
                <w:szCs w:val="24"/>
              </w:rPr>
              <w:t xml:space="preserve">/ funcionalidades </w:t>
            </w:r>
            <w:r w:rsidR="003D5A62" w:rsidRPr="00631546">
              <w:rPr>
                <w:color w:val="00B0F0"/>
                <w:sz w:val="24"/>
                <w:szCs w:val="24"/>
              </w:rPr>
              <w:t>serão implementadas para apresentar este requisito funcionado</w:t>
            </w:r>
          </w:p>
        </w:tc>
      </w:tr>
      <w:tr w:rsidR="003B0865" w:rsidRPr="00631546" w14:paraId="6E396EF3" w14:textId="77777777" w:rsidTr="003B0865">
        <w:tc>
          <w:tcPr>
            <w:tcW w:w="704" w:type="dxa"/>
          </w:tcPr>
          <w:p w14:paraId="5B400012" w14:textId="2E5AF534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414FA900" w14:textId="480A4AF2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Fazer upload da imagem do avatar do usuário para o servidor</w:t>
            </w:r>
            <w:r w:rsidR="003D5A62" w:rsidRPr="00631546">
              <w:rPr>
                <w:sz w:val="24"/>
                <w:szCs w:val="24"/>
              </w:rPr>
              <w:t xml:space="preserve"> </w:t>
            </w:r>
            <w:r w:rsidR="003D5A62" w:rsidRPr="00631546">
              <w:rPr>
                <w:color w:val="00B0F0"/>
                <w:sz w:val="24"/>
                <w:szCs w:val="24"/>
              </w:rPr>
              <w:t>indicar quais telas</w:t>
            </w:r>
            <w:r w:rsidR="00E654B1" w:rsidRPr="00631546">
              <w:rPr>
                <w:color w:val="00B0F0"/>
                <w:sz w:val="24"/>
                <w:szCs w:val="24"/>
              </w:rPr>
              <w:t xml:space="preserve"> / funcionalidades</w:t>
            </w:r>
            <w:r w:rsidR="003D5A62" w:rsidRPr="00631546">
              <w:rPr>
                <w:color w:val="00B0F0"/>
                <w:sz w:val="24"/>
                <w:szCs w:val="24"/>
              </w:rPr>
              <w:t xml:space="preserve"> serão implementadas para apresentar este requisito funcionado</w:t>
            </w:r>
          </w:p>
        </w:tc>
      </w:tr>
      <w:tr w:rsidR="003B0865" w:rsidRPr="00631546" w14:paraId="0FB7A918" w14:textId="77777777" w:rsidTr="003B0865">
        <w:tc>
          <w:tcPr>
            <w:tcW w:w="704" w:type="dxa"/>
          </w:tcPr>
          <w:p w14:paraId="3C5DB1D3" w14:textId="727D8D86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717BC63D" w14:textId="1991BA63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Persistir em BD Relacional todos os dados do sistema</w:t>
            </w:r>
            <w:r w:rsidR="00E654B1" w:rsidRPr="00631546">
              <w:rPr>
                <w:sz w:val="24"/>
                <w:szCs w:val="24"/>
              </w:rPr>
              <w:t xml:space="preserve"> </w:t>
            </w:r>
            <w:r w:rsidR="00E654B1" w:rsidRPr="00631546">
              <w:rPr>
                <w:color w:val="00B0F0"/>
                <w:sz w:val="24"/>
                <w:szCs w:val="24"/>
              </w:rPr>
              <w:t xml:space="preserve">indicar quais </w:t>
            </w:r>
            <w:proofErr w:type="gramStart"/>
            <w:r w:rsidR="00E654B1" w:rsidRPr="00631546">
              <w:rPr>
                <w:color w:val="00B0F0"/>
                <w:sz w:val="24"/>
                <w:szCs w:val="24"/>
              </w:rPr>
              <w:t>entidades  serão</w:t>
            </w:r>
            <w:proofErr w:type="gramEnd"/>
            <w:r w:rsidR="00E654B1" w:rsidRPr="00631546">
              <w:rPr>
                <w:color w:val="00B0F0"/>
                <w:sz w:val="24"/>
                <w:szCs w:val="24"/>
              </w:rPr>
              <w:t xml:space="preserve"> modeladas e implementadas para apresentar este requisito funcionado</w:t>
            </w:r>
          </w:p>
        </w:tc>
      </w:tr>
      <w:tr w:rsidR="003B0865" w:rsidRPr="00631546" w14:paraId="5E58FDC7" w14:textId="77777777" w:rsidTr="003B0865">
        <w:tc>
          <w:tcPr>
            <w:tcW w:w="704" w:type="dxa"/>
          </w:tcPr>
          <w:p w14:paraId="3B60A004" w14:textId="28842117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31C37137" w14:textId="3523262A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ção de filtros de pesquisa para as informações do sistema</w:t>
            </w:r>
            <w:r w:rsidR="00E654B1" w:rsidRPr="00631546">
              <w:rPr>
                <w:sz w:val="24"/>
                <w:szCs w:val="24"/>
              </w:rPr>
              <w:t xml:space="preserve"> </w:t>
            </w:r>
            <w:r w:rsidR="00E654B1" w:rsidRPr="00631546">
              <w:rPr>
                <w:color w:val="00B0F0"/>
                <w:sz w:val="24"/>
                <w:szCs w:val="24"/>
              </w:rPr>
              <w:t>indicar quais telas / funcionalidades serão implementadas para apresentar este requisito funcionado. Exemplo:</w:t>
            </w:r>
          </w:p>
          <w:p w14:paraId="11E62C5A" w14:textId="77777777" w:rsidR="00C51F31" w:rsidRPr="00631546" w:rsidRDefault="00C51F31" w:rsidP="00631546">
            <w:pPr>
              <w:jc w:val="both"/>
              <w:rPr>
                <w:color w:val="00B0F0"/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Filtro para Especialidade Médica (exemplo)</w:t>
            </w:r>
          </w:p>
          <w:p w14:paraId="04E790F9" w14:textId="49D5A32E" w:rsidR="00C51F31" w:rsidRPr="00631546" w:rsidRDefault="00C51F31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Filtro para Tipos de Exames Laboratoriais (exemplo)</w:t>
            </w:r>
          </w:p>
        </w:tc>
      </w:tr>
      <w:tr w:rsidR="003B0865" w:rsidRPr="00631546" w14:paraId="23B1AD15" w14:textId="77777777" w:rsidTr="003B0865">
        <w:tc>
          <w:tcPr>
            <w:tcW w:w="704" w:type="dxa"/>
          </w:tcPr>
          <w:p w14:paraId="7BC8BFD3" w14:textId="54CD8712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t>11</w:t>
            </w:r>
          </w:p>
        </w:tc>
        <w:tc>
          <w:tcPr>
            <w:tcW w:w="7234" w:type="dxa"/>
          </w:tcPr>
          <w:p w14:paraId="2CDB47D0" w14:textId="45C8490A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Criação de usuário administrador, com interface própria para manipular informações do sistema</w:t>
            </w:r>
            <w:r w:rsidR="00E654B1" w:rsidRPr="00631546">
              <w:rPr>
                <w:sz w:val="24"/>
                <w:szCs w:val="24"/>
              </w:rPr>
              <w:t xml:space="preserve"> </w:t>
            </w:r>
            <w:r w:rsidR="00E654B1" w:rsidRPr="00631546">
              <w:rPr>
                <w:color w:val="00B0F0"/>
                <w:sz w:val="24"/>
                <w:szCs w:val="24"/>
              </w:rPr>
              <w:t>indicar quais telas / funcionalidades serão implementadas para apresentar este requisito funcionado. Exemplos:</w:t>
            </w:r>
          </w:p>
          <w:p w14:paraId="103F0574" w14:textId="5D624C3A" w:rsidR="00C51F31" w:rsidRPr="00631546" w:rsidRDefault="00C51F31" w:rsidP="00631546">
            <w:pPr>
              <w:jc w:val="both"/>
              <w:rPr>
                <w:color w:val="00B0F0"/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Interface para o Administrador gerenciar o cadastro de médicos, especialidades, exames laboratoriais, ... (exemplo)</w:t>
            </w:r>
          </w:p>
          <w:p w14:paraId="107FCCD5" w14:textId="3B1024E9" w:rsidR="00C51F31" w:rsidRPr="00631546" w:rsidRDefault="00C51F31" w:rsidP="00631546">
            <w:pPr>
              <w:jc w:val="both"/>
              <w:rPr>
                <w:color w:val="00B0F0"/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Interface para o Médico registrar consultas.</w:t>
            </w:r>
          </w:p>
          <w:p w14:paraId="5F7401EE" w14:textId="46AAA326" w:rsidR="00C51F31" w:rsidRPr="00631546" w:rsidRDefault="00C51F31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Interface para o Paciente agendar consultas</w:t>
            </w:r>
            <w:r w:rsidR="00742925" w:rsidRPr="00631546">
              <w:rPr>
                <w:color w:val="00B0F0"/>
                <w:sz w:val="24"/>
                <w:szCs w:val="24"/>
              </w:rPr>
              <w:t>.</w:t>
            </w:r>
            <w:r w:rsidRPr="00631546">
              <w:rPr>
                <w:color w:val="00B0F0"/>
                <w:sz w:val="24"/>
                <w:szCs w:val="24"/>
              </w:rPr>
              <w:t xml:space="preserve"> (exemplo)</w:t>
            </w:r>
          </w:p>
        </w:tc>
      </w:tr>
      <w:tr w:rsidR="003B0865" w:rsidRPr="00631546" w14:paraId="4A635377" w14:textId="77777777" w:rsidTr="003B0865">
        <w:tc>
          <w:tcPr>
            <w:tcW w:w="704" w:type="dxa"/>
          </w:tcPr>
          <w:p w14:paraId="14775E03" w14:textId="4A5C6CDB" w:rsidR="003B0865" w:rsidRPr="00631546" w:rsidRDefault="003B0865" w:rsidP="00631546">
            <w:pPr>
              <w:jc w:val="both"/>
              <w:rPr>
                <w:b/>
                <w:bCs/>
                <w:sz w:val="24"/>
                <w:szCs w:val="24"/>
              </w:rPr>
            </w:pPr>
            <w:r w:rsidRPr="00631546">
              <w:rPr>
                <w:b/>
                <w:bCs/>
                <w:sz w:val="24"/>
                <w:szCs w:val="24"/>
              </w:rPr>
              <w:lastRenderedPageBreak/>
              <w:t>12</w:t>
            </w:r>
          </w:p>
        </w:tc>
        <w:tc>
          <w:tcPr>
            <w:tcW w:w="7234" w:type="dxa"/>
          </w:tcPr>
          <w:p w14:paraId="425E52DC" w14:textId="50A7645F" w:rsidR="003B0865" w:rsidRPr="00631546" w:rsidRDefault="003B086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sz w:val="24"/>
                <w:szCs w:val="24"/>
              </w:rPr>
              <w:t>Ativação do HTTPS no servidor Web</w:t>
            </w:r>
          </w:p>
        </w:tc>
      </w:tr>
      <w:tr w:rsidR="00742925" w:rsidRPr="00631546" w14:paraId="1B54F952" w14:textId="77777777" w:rsidTr="003B0865">
        <w:tc>
          <w:tcPr>
            <w:tcW w:w="704" w:type="dxa"/>
          </w:tcPr>
          <w:p w14:paraId="27EB322C" w14:textId="77777777" w:rsidR="00742925" w:rsidRPr="00631546" w:rsidRDefault="00742925" w:rsidP="00631546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6F0C51CA" w:rsidR="00742925" w:rsidRPr="00631546" w:rsidRDefault="00742925" w:rsidP="00631546">
            <w:pPr>
              <w:jc w:val="both"/>
              <w:rPr>
                <w:sz w:val="24"/>
                <w:szCs w:val="24"/>
              </w:rPr>
            </w:pPr>
            <w:r w:rsidRPr="00631546">
              <w:rPr>
                <w:color w:val="00B0F0"/>
                <w:sz w:val="24"/>
                <w:szCs w:val="24"/>
              </w:rPr>
              <w:t>...</w:t>
            </w:r>
          </w:p>
        </w:tc>
      </w:tr>
    </w:tbl>
    <w:p w14:paraId="31559E8D" w14:textId="27278B62" w:rsidR="007F18BE" w:rsidRPr="00631546" w:rsidRDefault="007F18BE" w:rsidP="00631546">
      <w:pPr>
        <w:pStyle w:val="Legenda"/>
        <w:jc w:val="both"/>
        <w:rPr>
          <w:sz w:val="24"/>
          <w:szCs w:val="24"/>
        </w:rPr>
      </w:pPr>
      <w:bookmarkStart w:id="9" w:name="_Toc129184453"/>
      <w:r w:rsidRPr="00631546">
        <w:rPr>
          <w:sz w:val="24"/>
          <w:szCs w:val="24"/>
          <w:lang w:val="en-US"/>
        </w:rPr>
        <w:t xml:space="preserve">Figura </w:t>
      </w:r>
      <w:r w:rsidRPr="00631546">
        <w:rPr>
          <w:sz w:val="24"/>
          <w:szCs w:val="24"/>
        </w:rPr>
        <w:fldChar w:fldCharType="begin"/>
      </w:r>
      <w:r w:rsidRPr="00631546">
        <w:rPr>
          <w:sz w:val="24"/>
          <w:szCs w:val="24"/>
          <w:lang w:val="en-US"/>
        </w:rPr>
        <w:instrText xml:space="preserve"> SEQ Figura \* ARABIC </w:instrText>
      </w:r>
      <w:r w:rsidRPr="00631546">
        <w:rPr>
          <w:sz w:val="24"/>
          <w:szCs w:val="24"/>
        </w:rPr>
        <w:fldChar w:fldCharType="separate"/>
      </w:r>
      <w:r w:rsidR="00742925" w:rsidRPr="00631546">
        <w:rPr>
          <w:noProof/>
          <w:sz w:val="24"/>
          <w:szCs w:val="24"/>
          <w:lang w:val="en-US"/>
        </w:rPr>
        <w:t>3</w:t>
      </w:r>
      <w:r w:rsidRPr="00631546">
        <w:rPr>
          <w:noProof/>
          <w:sz w:val="24"/>
          <w:szCs w:val="24"/>
        </w:rPr>
        <w:fldChar w:fldCharType="end"/>
      </w:r>
      <w:r w:rsidRPr="00631546">
        <w:rPr>
          <w:sz w:val="24"/>
          <w:szCs w:val="24"/>
          <w:lang w:val="en-US"/>
        </w:rPr>
        <w:t xml:space="preserve"> – </w:t>
      </w:r>
      <w:r w:rsidR="004514D9" w:rsidRPr="00631546">
        <w:rPr>
          <w:sz w:val="24"/>
          <w:szCs w:val="24"/>
          <w:lang w:val="en-US"/>
        </w:rPr>
        <w:t>Requisitos do Produto</w:t>
      </w:r>
      <w:r w:rsidRPr="00631546">
        <w:rPr>
          <w:noProof/>
          <w:sz w:val="24"/>
          <w:szCs w:val="24"/>
        </w:rPr>
        <w:t>.</w:t>
      </w:r>
      <w:bookmarkEnd w:id="9"/>
    </w:p>
    <w:p w14:paraId="3CD7B7DA" w14:textId="48A52E4D" w:rsidR="00B257D8" w:rsidRPr="00631546" w:rsidRDefault="00B257D8" w:rsidP="00631546">
      <w:pPr>
        <w:jc w:val="both"/>
        <w:rPr>
          <w:sz w:val="24"/>
          <w:szCs w:val="24"/>
        </w:rPr>
      </w:pPr>
      <w:r w:rsidRPr="00631546">
        <w:rPr>
          <w:sz w:val="24"/>
          <w:szCs w:val="24"/>
        </w:rP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fldSimple w:instr=" SEQ Figura \* ARABIC ">
        <w:r w:rsidR="004514D9">
          <w:rPr>
            <w:noProof/>
          </w:rPr>
          <w:t>4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default" r:id="rId13"/>
      <w:foot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0EC76" w14:textId="77777777" w:rsidR="001F3E47" w:rsidRDefault="001F3E47" w:rsidP="004E16B3">
      <w:pPr>
        <w:spacing w:after="0" w:line="240" w:lineRule="auto"/>
      </w:pPr>
      <w:r>
        <w:separator/>
      </w:r>
    </w:p>
  </w:endnote>
  <w:endnote w:type="continuationSeparator" w:id="0">
    <w:p w14:paraId="3C663145" w14:textId="77777777" w:rsidR="001F3E47" w:rsidRDefault="001F3E47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FE5E6" w14:textId="77777777" w:rsidR="001F3E47" w:rsidRDefault="001F3E47" w:rsidP="004E16B3">
      <w:pPr>
        <w:spacing w:after="0" w:line="240" w:lineRule="auto"/>
      </w:pPr>
      <w:r>
        <w:separator/>
      </w:r>
    </w:p>
  </w:footnote>
  <w:footnote w:type="continuationSeparator" w:id="0">
    <w:p w14:paraId="6595C8EA" w14:textId="77777777" w:rsidR="001F3E47" w:rsidRDefault="001F3E47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7C4A77C3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</w:t>
          </w:r>
          <w:r w:rsidR="00EC5D93">
            <w:rPr>
              <w:sz w:val="18"/>
              <w:szCs w:val="18"/>
            </w:rPr>
            <w:t>4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546515">
    <w:abstractNumId w:val="13"/>
  </w:num>
  <w:num w:numId="2" w16cid:durableId="596596182">
    <w:abstractNumId w:val="5"/>
  </w:num>
  <w:num w:numId="3" w16cid:durableId="654142630">
    <w:abstractNumId w:val="16"/>
  </w:num>
  <w:num w:numId="4" w16cid:durableId="230699296">
    <w:abstractNumId w:val="12"/>
  </w:num>
  <w:num w:numId="5" w16cid:durableId="1417173156">
    <w:abstractNumId w:val="9"/>
  </w:num>
  <w:num w:numId="6" w16cid:durableId="56125637">
    <w:abstractNumId w:val="11"/>
  </w:num>
  <w:num w:numId="7" w16cid:durableId="735013750">
    <w:abstractNumId w:val="3"/>
  </w:num>
  <w:num w:numId="8" w16cid:durableId="1639526114">
    <w:abstractNumId w:val="0"/>
  </w:num>
  <w:num w:numId="9" w16cid:durableId="924611832">
    <w:abstractNumId w:val="2"/>
  </w:num>
  <w:num w:numId="10" w16cid:durableId="1148397238">
    <w:abstractNumId w:val="7"/>
  </w:num>
  <w:num w:numId="11" w16cid:durableId="2064676008">
    <w:abstractNumId w:val="11"/>
    <w:lvlOverride w:ilvl="0">
      <w:startOverride w:val="1"/>
    </w:lvlOverride>
  </w:num>
  <w:num w:numId="12" w16cid:durableId="1331450040">
    <w:abstractNumId w:val="14"/>
  </w:num>
  <w:num w:numId="13" w16cid:durableId="254902107">
    <w:abstractNumId w:val="6"/>
  </w:num>
  <w:num w:numId="14" w16cid:durableId="1186940858">
    <w:abstractNumId w:val="8"/>
  </w:num>
  <w:num w:numId="15" w16cid:durableId="1648586440">
    <w:abstractNumId w:val="10"/>
  </w:num>
  <w:num w:numId="16" w16cid:durableId="574897634">
    <w:abstractNumId w:val="15"/>
  </w:num>
  <w:num w:numId="17" w16cid:durableId="1538852686">
    <w:abstractNumId w:val="4"/>
  </w:num>
  <w:num w:numId="18" w16cid:durableId="1938090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114F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2175"/>
    <w:rsid w:val="00135DEC"/>
    <w:rsid w:val="00143472"/>
    <w:rsid w:val="001444C2"/>
    <w:rsid w:val="001514B2"/>
    <w:rsid w:val="0016112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E47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E72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212F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27605"/>
    <w:rsid w:val="0034451F"/>
    <w:rsid w:val="00353046"/>
    <w:rsid w:val="0035434A"/>
    <w:rsid w:val="003547E6"/>
    <w:rsid w:val="0036017D"/>
    <w:rsid w:val="003602CF"/>
    <w:rsid w:val="0036070D"/>
    <w:rsid w:val="00372C91"/>
    <w:rsid w:val="003748A0"/>
    <w:rsid w:val="00382C40"/>
    <w:rsid w:val="003843B6"/>
    <w:rsid w:val="003975C7"/>
    <w:rsid w:val="003A0B20"/>
    <w:rsid w:val="003A4DD3"/>
    <w:rsid w:val="003A542D"/>
    <w:rsid w:val="003B0865"/>
    <w:rsid w:val="003B1F8B"/>
    <w:rsid w:val="003B230E"/>
    <w:rsid w:val="003B6343"/>
    <w:rsid w:val="003D5A62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47C39"/>
    <w:rsid w:val="004514D9"/>
    <w:rsid w:val="00456F7F"/>
    <w:rsid w:val="00463049"/>
    <w:rsid w:val="00465E48"/>
    <w:rsid w:val="00472784"/>
    <w:rsid w:val="00472DA7"/>
    <w:rsid w:val="004867AB"/>
    <w:rsid w:val="00492EB3"/>
    <w:rsid w:val="004A3198"/>
    <w:rsid w:val="004A38A6"/>
    <w:rsid w:val="004A4EDC"/>
    <w:rsid w:val="004A5025"/>
    <w:rsid w:val="004B02D3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659A9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1546"/>
    <w:rsid w:val="00635879"/>
    <w:rsid w:val="00646511"/>
    <w:rsid w:val="006516A8"/>
    <w:rsid w:val="00652592"/>
    <w:rsid w:val="006624DB"/>
    <w:rsid w:val="00663701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1799"/>
    <w:rsid w:val="006B6C3A"/>
    <w:rsid w:val="006B7967"/>
    <w:rsid w:val="006C6B39"/>
    <w:rsid w:val="006C7D5C"/>
    <w:rsid w:val="006E04E7"/>
    <w:rsid w:val="006E3B23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83504"/>
    <w:rsid w:val="0079078E"/>
    <w:rsid w:val="00791E67"/>
    <w:rsid w:val="00793116"/>
    <w:rsid w:val="0079367C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D79EF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10D5D"/>
    <w:rsid w:val="008125C1"/>
    <w:rsid w:val="008129B3"/>
    <w:rsid w:val="00817F8D"/>
    <w:rsid w:val="008210C5"/>
    <w:rsid w:val="00821C5B"/>
    <w:rsid w:val="0083065D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5E6A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2C0C"/>
    <w:rsid w:val="00933CD8"/>
    <w:rsid w:val="00934AC7"/>
    <w:rsid w:val="00937C59"/>
    <w:rsid w:val="009400A8"/>
    <w:rsid w:val="0094014C"/>
    <w:rsid w:val="00943F44"/>
    <w:rsid w:val="00944B0F"/>
    <w:rsid w:val="009479D6"/>
    <w:rsid w:val="0095149E"/>
    <w:rsid w:val="00952169"/>
    <w:rsid w:val="00960ED8"/>
    <w:rsid w:val="00961D1D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86D"/>
    <w:rsid w:val="00A71D85"/>
    <w:rsid w:val="00A81E89"/>
    <w:rsid w:val="00A829AC"/>
    <w:rsid w:val="00A90AB3"/>
    <w:rsid w:val="00A91BD1"/>
    <w:rsid w:val="00A93F4D"/>
    <w:rsid w:val="00A971C5"/>
    <w:rsid w:val="00AA2CB8"/>
    <w:rsid w:val="00AB27D3"/>
    <w:rsid w:val="00AB6D48"/>
    <w:rsid w:val="00AC33D5"/>
    <w:rsid w:val="00AC6B03"/>
    <w:rsid w:val="00AD7528"/>
    <w:rsid w:val="00AE1E85"/>
    <w:rsid w:val="00AE43D6"/>
    <w:rsid w:val="00AE5143"/>
    <w:rsid w:val="00AF12BC"/>
    <w:rsid w:val="00AF3FF0"/>
    <w:rsid w:val="00B0045A"/>
    <w:rsid w:val="00B01884"/>
    <w:rsid w:val="00B0519E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03E4"/>
    <w:rsid w:val="00C22245"/>
    <w:rsid w:val="00C22E8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CF6CEE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3B14"/>
    <w:rsid w:val="00E25BFC"/>
    <w:rsid w:val="00E25FEA"/>
    <w:rsid w:val="00E2684A"/>
    <w:rsid w:val="00E27159"/>
    <w:rsid w:val="00E35CAA"/>
    <w:rsid w:val="00E42FCE"/>
    <w:rsid w:val="00E47060"/>
    <w:rsid w:val="00E47ADB"/>
    <w:rsid w:val="00E5009B"/>
    <w:rsid w:val="00E510D5"/>
    <w:rsid w:val="00E51774"/>
    <w:rsid w:val="00E55F6F"/>
    <w:rsid w:val="00E62178"/>
    <w:rsid w:val="00E65275"/>
    <w:rsid w:val="00E654B1"/>
    <w:rsid w:val="00E75BD6"/>
    <w:rsid w:val="00E83DA1"/>
    <w:rsid w:val="00E86E3E"/>
    <w:rsid w:val="00E87898"/>
    <w:rsid w:val="00E961EB"/>
    <w:rsid w:val="00E972D7"/>
    <w:rsid w:val="00EA0C41"/>
    <w:rsid w:val="00EA37C0"/>
    <w:rsid w:val="00EA765B"/>
    <w:rsid w:val="00EB07F9"/>
    <w:rsid w:val="00EB467A"/>
    <w:rsid w:val="00EC2DA6"/>
    <w:rsid w:val="00EC34A0"/>
    <w:rsid w:val="00EC5D93"/>
    <w:rsid w:val="00ED5F62"/>
    <w:rsid w:val="00EE1D51"/>
    <w:rsid w:val="00EF07E8"/>
    <w:rsid w:val="00EF0F37"/>
    <w:rsid w:val="00EF0FC4"/>
    <w:rsid w:val="00EF5692"/>
    <w:rsid w:val="00F02ECF"/>
    <w:rsid w:val="00F1233C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87B61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Thais Amaral</cp:lastModifiedBy>
  <cp:revision>3</cp:revision>
  <dcterms:created xsi:type="dcterms:W3CDTF">2024-03-12T22:17:00Z</dcterms:created>
  <dcterms:modified xsi:type="dcterms:W3CDTF">2024-03-12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